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otographer</w:t>
      </w:r>
      <w:r>
        <w:t xml:space="preserve"> </w:t>
      </w:r>
      <w:r>
        <w:t xml:space="preserve">Position</w:t>
      </w:r>
      <w:r>
        <w:t xml:space="preserve"> </w:t>
      </w:r>
      <w:r>
        <w:t xml:space="preserve">in</w:t>
      </w:r>
      <w:r>
        <w:t xml:space="preserve"> </w:t>
      </w:r>
      <w:r>
        <w:t xml:space="preserve">Nigeria</w:t>
      </w:r>
      <w:r>
        <w:t xml:space="preserve"> </w:t>
      </w:r>
      <w:r>
        <w:t xml:space="preserve">Lagos</w:t>
      </w:r>
    </w:p>
    <w:bookmarkStart w:id="20" w:name="cover-letter-for-photographer-position"/>
    <w:p>
      <w:pPr>
        <w:pStyle w:val="Heading1"/>
      </w:pPr>
      <w:r>
        <w:t xml:space="preserve">Cover Letter for Photographer Position</w:t>
      </w:r>
    </w:p>
    <w:p>
      <w:pPr>
        <w:pStyle w:val="FirstParagraph"/>
      </w:pPr>
      <w:r>
        <w:t xml:space="preserve">Dear [Hiring Manager's Name],</w:t>
      </w:r>
    </w:p>
    <w:p>
      <w:pPr>
        <w:pStyle w:val="BodyText"/>
      </w:pPr>
      <w:r>
        <w:t xml:space="preserve">I am writing to express my enthusiastic interest in the Photographer position at your esteemed organization in Nigeria Lagos. As a passionate and experienced photographer with a deep connection to the vibrant culture and dynamic energy of Lagos, I am eager to contribute my creative vision, technical expertise, and dedication to capturing moments that resonate with authenticity. My career as a Photographer has been shaped by the unique challenges and opportunities of working in Nigeria’s largest city, where every street corner tells a story and every event is an opportunity for visual storytelling.</w:t>
      </w:r>
    </w:p>
    <w:p>
      <w:pPr>
        <w:pStyle w:val="BodyText"/>
      </w:pPr>
      <w:r>
        <w:t xml:space="preserve">With over [X years] of experience in photography, I have developed a distinct ability to merge technical precision with artistic expression. My portfolio includes diverse projects ranging from commercial shoots for local businesses in Lagos to capturing the essence of cultural festivals, weddings, and portraiture that reflect the rich diversity of Nigeria’s people. Whether working with high-end clients or community-driven initiatives, I approach each project with a commitment to quality, creativity, and cultural sensitivity. My work as a Photographer has always been rooted in understanding the context of my subjects, ensuring that every image not only meets professional standards but also honors the narratives it seeks to convey.</w:t>
      </w:r>
    </w:p>
    <w:p>
      <w:pPr>
        <w:pStyle w:val="BodyText"/>
      </w:pPr>
      <w:r>
        <w:t xml:space="preserve">Living and working in Nigeria Lagos has given me invaluable insights into the local market and its evolving demands. The city’s fast-paced environment, bustling markets, and thriving creative scene have sharpened my ability to adapt to diverse settings while maintaining a consistent level of excellence. For instance, I have collaborated with Lagos-based brands to create visual content that aligns with their brand identity while resonating with the local audience. This includes shooting for fashion campaigns in Ikoyi, documenting community events in areas like Lekki, and capturing the energy of Lagos’ nightlife for media outlets. My work as a Photographer is not just about technical skill—it’s about building relationships and understanding the heartbeat of Nigeria Lagos.</w:t>
      </w:r>
    </w:p>
    <w:p>
      <w:pPr>
        <w:pStyle w:val="BodyText"/>
      </w:pPr>
      <w:r>
        <w:t xml:space="preserve">As a Photographer, I pride myself on staying ahead of industry trends while remaining grounded in traditional techniques. I am proficient in using advanced equipment and post-processing software such as Adobe Photoshop and Lightroom, ensuring that every image meets the highest standards of clarity, color accuracy, and composition. However, I also believe that great photography is about more than just tools—it’s about intuition, patience, and the ability to anticipate moments. In Lagos’ unpredictable environments—from crowded events to outdoor shoots in fluctuating weather—this mindset has allowed me to deliver consistent results even under pressure.</w:t>
      </w:r>
    </w:p>
    <w:p>
      <w:pPr>
        <w:pStyle w:val="BodyText"/>
      </w:pPr>
      <w:r>
        <w:t xml:space="preserve">One of my most rewarding projects as a Photographer was capturing the 2023 Lagos International Book Fair, where I documented the convergence of literature, art, and culture. This experience reinforced my ability to work in fast-paced settings while maintaining attention to detail. Similarly, my work with local NGOs to create visual narratives for their campaigns has taught me the importance of using photography as a tool for storytelling and social impact. These experiences have honed my ability to communicate complex ideas through images, a skill that I believe is essential for any Photographer operating in Nigeria Lagos.</w:t>
      </w:r>
    </w:p>
    <w:p>
      <w:pPr>
        <w:pStyle w:val="BodyText"/>
      </w:pPr>
      <w:r>
        <w:t xml:space="preserve">What sets me apart as a Photographer is my deep understanding of Nigeria’s cultural landscape. Lagos, with its mix of tradition and modernity, offers endless inspiration for visual artists. From the historic landmarks of Badagry to the contemporary art spaces in Victoria Island, I have always sought to capture the duality that defines this city. My work often reflects this balance, blending traditional elements with modern aesthetics to create images that feel both timeless and relevant. This approach has earned me recognition from clients who value authenticity and originality in their visual content.</w:t>
      </w:r>
    </w:p>
    <w:p>
      <w:pPr>
        <w:pStyle w:val="BodyText"/>
      </w:pPr>
      <w:r>
        <w:t xml:space="preserve">Moreover, my experience as a Photographer has taught me the importance of collaboration. Whether working with event planners, fashion designers, or corporate clients in Nigeria Lagos, I prioritize open communication and a willingness to adapt to the needs of each project. I understand that every organization has unique goals, and my role is to translate those objectives into compelling visual narratives. This collaborative spirit, combined with my technical expertise, ensures that I can contribute effectively to your team’s success.</w:t>
      </w:r>
    </w:p>
    <w:p>
      <w:pPr>
        <w:pStyle w:val="BodyText"/>
      </w:pPr>
      <w:r>
        <w:t xml:space="preserve">In addition to my professional skills, I bring a strong work ethic and a passion for continuous learning. I regularly attend workshops and networking events in Lagos to stay updated on industry developments and connect with fellow creatives. This commitment to growth allows me to bring fresh perspectives and innovative ideas to every project. As a Photographer, I am not just capturing images—I am building bridges between people, cultures, and stories.</w:t>
      </w:r>
    </w:p>
    <w:p>
      <w:pPr>
        <w:pStyle w:val="BodyText"/>
      </w:pPr>
      <w:r>
        <w:t xml:space="preserve">I am particularly drawn to this opportunity because of your organization’s reputation for excellence in [specific industry or type of work, e.g., media, fashion, events]. I believe my background in Nigeria Lagos and my dedication to visual storytelling align perfectly with your mission. I would be thrilled to contribute my skills as a Photographer to help elevate your brand and create impactful content that resonates with audiences both locally and globally.</w:t>
      </w:r>
    </w:p>
    <w:p>
      <w:pPr>
        <w:pStyle w:val="BodyText"/>
      </w:pPr>
      <w:r>
        <w:t xml:space="preserve">Thank you for considering my application. I would welcome the chance to discuss how my experience and vision as a Photographer can benefit your team. Please feel free to contact me at [your phone number] or [your email address] at your earliest convenience. I look forward to the possibility of working together in Nigeria Lagos, where creativity and culture collid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otographer Position in Nigeria Lagos</dc:title>
  <dc:creator/>
  <cp:keywords/>
  <dcterms:created xsi:type="dcterms:W3CDTF">2026-07-24T04:54:43Z</dcterms:created>
  <dcterms:modified xsi:type="dcterms:W3CDTF">2026-07-24T04:54:43Z</dcterms:modified>
</cp:coreProperties>
</file>

<file path=docProps/custom.xml><?xml version="1.0" encoding="utf-8"?>
<Properties xmlns="http://schemas.openxmlformats.org/officeDocument/2006/custom-properties" xmlns:vt="http://schemas.openxmlformats.org/officeDocument/2006/docPropsVTypes"/>
</file>